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758232" w14:textId="77777777" w:rsidR="00001304" w:rsidRPr="00B51DD0" w:rsidRDefault="001C5B37">
      <w:pPr>
        <w:spacing w:after="626" w:line="259" w:lineRule="auto"/>
        <w:ind w:left="0" w:firstLine="0"/>
      </w:pPr>
      <w:r w:rsidRPr="00B51DD0">
        <w:rPr>
          <w:noProof/>
          <w:lang w:val="en-US" w:eastAsia="en-US"/>
        </w:rPr>
        <w:drawing>
          <wp:inline distT="0" distB="0" distL="0" distR="0" wp14:anchorId="0B0C67CC" wp14:editId="75F6A5A5">
            <wp:extent cx="1798955" cy="667177"/>
            <wp:effectExtent l="0" t="0" r="0" b="0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98955" cy="667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6293" w14:textId="77777777" w:rsidR="00001304" w:rsidRPr="00B51DD0" w:rsidRDefault="001C5B37">
      <w:pPr>
        <w:spacing w:after="612" w:line="259" w:lineRule="auto"/>
        <w:ind w:left="7810" w:firstLine="0"/>
      </w:pPr>
      <w:r w:rsidRPr="00B51DD0">
        <w:rPr>
          <w:noProof/>
          <w:lang w:val="en-US" w:eastAsia="en-US"/>
        </w:rPr>
        <w:drawing>
          <wp:inline distT="0" distB="0" distL="0" distR="0" wp14:anchorId="123D8F0C" wp14:editId="5EA58C9C">
            <wp:extent cx="793400" cy="109855"/>
            <wp:effectExtent l="0" t="0" r="0" b="0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93400" cy="10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273E5" w14:textId="77777777" w:rsidR="00001304" w:rsidRPr="00B51DD0" w:rsidRDefault="001C5B37">
      <w:pPr>
        <w:spacing w:after="239" w:line="259" w:lineRule="auto"/>
        <w:ind w:left="0" w:right="6" w:firstLine="0"/>
        <w:jc w:val="center"/>
      </w:pPr>
      <w:r w:rsidRPr="00B51DD0">
        <w:rPr>
          <w:b/>
          <w:sz w:val="28"/>
          <w:u w:val="single" w:color="000000"/>
        </w:rPr>
        <w:t>THESIS ADVISORY COMMITTEE (TAC) PRESENTATION FORM</w:t>
      </w:r>
      <w:r w:rsidRPr="00B51DD0">
        <w:rPr>
          <w:b/>
          <w:sz w:val="28"/>
        </w:rPr>
        <w:t xml:space="preserve"> </w:t>
      </w:r>
    </w:p>
    <w:p w14:paraId="244517DF" w14:textId="32EF6033" w:rsidR="00001304" w:rsidRPr="00B51DD0" w:rsidRDefault="001C5B37">
      <w:pPr>
        <w:ind w:left="-5" w:right="-15"/>
      </w:pPr>
      <w:r w:rsidRPr="00B51DD0">
        <w:t xml:space="preserve">PhD candidates </w:t>
      </w:r>
      <w:r w:rsidR="00D31C66" w:rsidRPr="00B51DD0">
        <w:t>must</w:t>
      </w:r>
      <w:r w:rsidRPr="00B51DD0">
        <w:t xml:space="preserve"> present to their TAC members before they submit the </w:t>
      </w:r>
      <w:r w:rsidR="00D31C66" w:rsidRPr="00B51DD0">
        <w:rPr>
          <w:u w:val="single"/>
        </w:rPr>
        <w:t>c</w:t>
      </w:r>
      <w:r w:rsidRPr="00B51DD0">
        <w:rPr>
          <w:u w:val="single"/>
        </w:rPr>
        <w:t xml:space="preserve">onfirmation </w:t>
      </w:r>
      <w:r w:rsidR="00D31C66" w:rsidRPr="00B51DD0">
        <w:rPr>
          <w:u w:val="single"/>
        </w:rPr>
        <w:t>r</w:t>
      </w:r>
      <w:r w:rsidRPr="00B51DD0">
        <w:rPr>
          <w:u w:val="single"/>
        </w:rPr>
        <w:t>eport</w:t>
      </w:r>
      <w:r w:rsidR="00D31C66" w:rsidRPr="00EE17D8">
        <w:t xml:space="preserve"> </w:t>
      </w:r>
      <w:r w:rsidR="00D31C66" w:rsidRPr="00B51DD0">
        <w:t xml:space="preserve">and the </w:t>
      </w:r>
      <w:r w:rsidR="00D31C66" w:rsidRPr="00B51DD0">
        <w:rPr>
          <w:u w:val="single"/>
        </w:rPr>
        <w:t>final thesis</w:t>
      </w:r>
      <w:r w:rsidR="00D31C66" w:rsidRPr="00B51DD0">
        <w:t>.</w:t>
      </w:r>
    </w:p>
    <w:p w14:paraId="09B18D46" w14:textId="5932A4AE" w:rsidR="00001304" w:rsidRPr="00B51DD0" w:rsidRDefault="001C5B37">
      <w:pPr>
        <w:spacing w:after="352"/>
        <w:ind w:left="-5" w:right="-15"/>
        <w:rPr>
          <w:u w:val="single"/>
        </w:rPr>
      </w:pPr>
      <w:r w:rsidRPr="00B51DD0">
        <w:t xml:space="preserve">Please fill in the details and submit this form to the </w:t>
      </w:r>
      <w:r w:rsidR="00FB73AA" w:rsidRPr="00B51DD0">
        <w:t>Academic</w:t>
      </w:r>
      <w:r w:rsidRPr="00B51DD0">
        <w:t xml:space="preserve"> Office (WKWSCI Building, Level 4 Student Service Centre) together with the </w:t>
      </w:r>
      <w:r w:rsidR="00057535" w:rsidRPr="00B51DD0">
        <w:rPr>
          <w:u w:val="single"/>
        </w:rPr>
        <w:t>c</w:t>
      </w:r>
      <w:r w:rsidRPr="00B51DD0">
        <w:rPr>
          <w:u w:val="single"/>
        </w:rPr>
        <w:t xml:space="preserve">onfirmation </w:t>
      </w:r>
      <w:r w:rsidR="00057535" w:rsidRPr="00B51DD0">
        <w:rPr>
          <w:u w:val="single"/>
        </w:rPr>
        <w:t>r</w:t>
      </w:r>
      <w:r w:rsidRPr="00B51DD0">
        <w:rPr>
          <w:u w:val="single"/>
        </w:rPr>
        <w:t>eport</w:t>
      </w:r>
      <w:r w:rsidR="00FB73AA" w:rsidRPr="00B51DD0">
        <w:t>/</w:t>
      </w:r>
      <w:r w:rsidR="00057535" w:rsidRPr="00B51DD0">
        <w:rPr>
          <w:u w:val="single"/>
        </w:rPr>
        <w:t>final thesis.</w:t>
      </w:r>
      <w:r w:rsidRPr="00B51DD0">
        <w:rPr>
          <w:u w:val="single"/>
        </w:rPr>
        <w:t xml:space="preserve"> </w:t>
      </w:r>
    </w:p>
    <w:tbl>
      <w:tblPr>
        <w:tblStyle w:val="TableGrid"/>
        <w:tblW w:w="9078" w:type="dxa"/>
        <w:tblInd w:w="9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CellMar>
          <w:left w:w="111" w:type="dxa"/>
          <w:right w:w="104" w:type="dxa"/>
        </w:tblCellMar>
        <w:tblLook w:val="04A0" w:firstRow="1" w:lastRow="0" w:firstColumn="1" w:lastColumn="0" w:noHBand="0" w:noVBand="1"/>
      </w:tblPr>
      <w:tblGrid>
        <w:gridCol w:w="3318"/>
        <w:gridCol w:w="5760"/>
      </w:tblGrid>
      <w:tr w:rsidR="00EE17D8" w:rsidRPr="00B51DD0" w14:paraId="662A03E0" w14:textId="77777777" w:rsidTr="00EE17D8">
        <w:trPr>
          <w:trHeight w:val="576"/>
        </w:trPr>
        <w:tc>
          <w:tcPr>
            <w:tcW w:w="3318" w:type="dxa"/>
            <w:shd w:val="clear" w:color="auto" w:fill="C0C0C0"/>
            <w:vAlign w:val="center"/>
          </w:tcPr>
          <w:p w14:paraId="276266A8" w14:textId="54A9E7F1" w:rsidR="0019352B" w:rsidRPr="00B51DD0" w:rsidRDefault="0019352B" w:rsidP="0055777F">
            <w:pPr>
              <w:spacing w:after="0" w:line="259" w:lineRule="auto"/>
              <w:ind w:left="0" w:firstLine="0"/>
            </w:pPr>
            <w:r w:rsidRPr="00B51DD0">
              <w:rPr>
                <w:b/>
              </w:rPr>
              <w:t xml:space="preserve">STUDENT </w:t>
            </w:r>
            <w:r w:rsidR="00CE7949">
              <w:rPr>
                <w:b/>
              </w:rPr>
              <w:t>DETAILS</w:t>
            </w:r>
          </w:p>
        </w:tc>
        <w:tc>
          <w:tcPr>
            <w:tcW w:w="5760" w:type="dxa"/>
            <w:shd w:val="clear" w:color="auto" w:fill="C0C0C0"/>
            <w:vAlign w:val="center"/>
          </w:tcPr>
          <w:p w14:paraId="050907E9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  <w:tr w:rsidR="00EE17D8" w:rsidRPr="00B51DD0" w14:paraId="6986270A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74E3A8E0" w14:textId="77777777" w:rsidR="0019352B" w:rsidRPr="00B51DD0" w:rsidRDefault="0019352B" w:rsidP="00EE17D8">
            <w:pPr>
              <w:spacing w:after="0" w:line="259" w:lineRule="auto"/>
              <w:ind w:left="5" w:right="-105" w:firstLine="0"/>
            </w:pPr>
            <w:r w:rsidRPr="00B51DD0">
              <w:t xml:space="preserve">Name of Student: </w:t>
            </w:r>
          </w:p>
        </w:tc>
        <w:tc>
          <w:tcPr>
            <w:tcW w:w="5760" w:type="dxa"/>
            <w:vAlign w:val="center"/>
          </w:tcPr>
          <w:p w14:paraId="5CD286EB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  <w:tr w:rsidR="00EE17D8" w:rsidRPr="00B51DD0" w14:paraId="6CADE70D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5A94ACC8" w14:textId="77777777" w:rsidR="0019352B" w:rsidRPr="00B51DD0" w:rsidRDefault="0019352B" w:rsidP="0055777F">
            <w:pPr>
              <w:spacing w:after="0" w:line="259" w:lineRule="auto"/>
              <w:ind w:left="5" w:firstLine="0"/>
            </w:pPr>
            <w:r w:rsidRPr="00B51DD0">
              <w:t xml:space="preserve">Matriculation Number: </w:t>
            </w:r>
          </w:p>
        </w:tc>
        <w:tc>
          <w:tcPr>
            <w:tcW w:w="5760" w:type="dxa"/>
            <w:vAlign w:val="center"/>
          </w:tcPr>
          <w:p w14:paraId="14B5620E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  <w:tr w:rsidR="00EE17D8" w:rsidRPr="00B51DD0" w14:paraId="67B834DA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6685C100" w14:textId="2C31A66D" w:rsidR="0019352B" w:rsidRPr="00B51DD0" w:rsidRDefault="0019352B" w:rsidP="0055777F">
            <w:pPr>
              <w:spacing w:after="0" w:line="259" w:lineRule="auto"/>
              <w:ind w:left="5" w:firstLine="0"/>
            </w:pPr>
            <w:r w:rsidRPr="00B51DD0">
              <w:t xml:space="preserve">Programme: </w:t>
            </w:r>
          </w:p>
        </w:tc>
        <w:tc>
          <w:tcPr>
            <w:tcW w:w="5760" w:type="dxa"/>
            <w:vAlign w:val="center"/>
          </w:tcPr>
          <w:p w14:paraId="344A10C4" w14:textId="70EAD531" w:rsidR="0019352B" w:rsidRPr="00EE17D8" w:rsidRDefault="0019352B" w:rsidP="00177127">
            <w:pPr>
              <w:spacing w:after="0" w:line="240" w:lineRule="auto"/>
              <w:ind w:left="0" w:firstLine="0"/>
              <w:rPr>
                <w:highlight w:val="yellow"/>
              </w:rPr>
            </w:pPr>
            <w:r w:rsidRPr="00177127">
              <w:t xml:space="preserve">PhD  </w:t>
            </w:r>
          </w:p>
        </w:tc>
      </w:tr>
      <w:tr w:rsidR="00EE17D8" w:rsidRPr="00B51DD0" w14:paraId="4B5988AF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20D06BF5" w14:textId="77777777" w:rsidR="0019352B" w:rsidRPr="00B51DD0" w:rsidRDefault="0019352B" w:rsidP="0055777F">
            <w:pPr>
              <w:spacing w:after="0" w:line="259" w:lineRule="auto"/>
              <w:ind w:left="5" w:firstLine="0"/>
            </w:pPr>
            <w:r w:rsidRPr="00B51DD0">
              <w:t xml:space="preserve">Supervisor: </w:t>
            </w:r>
          </w:p>
        </w:tc>
        <w:tc>
          <w:tcPr>
            <w:tcW w:w="5760" w:type="dxa"/>
            <w:vAlign w:val="center"/>
          </w:tcPr>
          <w:p w14:paraId="76CA6AE5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  <w:tr w:rsidR="00EE17D8" w:rsidRPr="00B51DD0" w14:paraId="4055EA26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44DD7D70" w14:textId="77777777" w:rsidR="0019352B" w:rsidRPr="00B51DD0" w:rsidRDefault="0019352B" w:rsidP="0055777F">
            <w:pPr>
              <w:spacing w:after="0" w:line="259" w:lineRule="auto"/>
              <w:ind w:left="5" w:firstLine="0"/>
            </w:pPr>
            <w:r w:rsidRPr="00B51DD0">
              <w:t>Co-Supervisor 1:</w:t>
            </w:r>
          </w:p>
        </w:tc>
        <w:tc>
          <w:tcPr>
            <w:tcW w:w="5760" w:type="dxa"/>
            <w:vAlign w:val="center"/>
          </w:tcPr>
          <w:p w14:paraId="0021FFB1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  <w:tr w:rsidR="00EE17D8" w:rsidRPr="00B51DD0" w14:paraId="6C1466F4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3B047B96" w14:textId="77777777" w:rsidR="0019352B" w:rsidRPr="00B51DD0" w:rsidRDefault="0019352B" w:rsidP="0055777F">
            <w:pPr>
              <w:spacing w:after="0" w:line="259" w:lineRule="auto"/>
              <w:ind w:left="5" w:firstLine="0"/>
            </w:pPr>
            <w:r w:rsidRPr="00B51DD0">
              <w:t>Co-Supervisor 2:</w:t>
            </w:r>
          </w:p>
        </w:tc>
        <w:tc>
          <w:tcPr>
            <w:tcW w:w="5760" w:type="dxa"/>
            <w:vAlign w:val="center"/>
          </w:tcPr>
          <w:p w14:paraId="360603C8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</w:tbl>
    <w:p w14:paraId="45DE3C3F" w14:textId="6E1C0F61" w:rsidR="0019352B" w:rsidRPr="00B51DD0" w:rsidRDefault="0019352B">
      <w:pPr>
        <w:spacing w:after="352"/>
        <w:ind w:left="-5" w:right="-15"/>
        <w:rPr>
          <w:u w:val="single"/>
        </w:rPr>
      </w:pPr>
    </w:p>
    <w:tbl>
      <w:tblPr>
        <w:tblStyle w:val="TableGrid"/>
        <w:tblW w:w="9078" w:type="dxa"/>
        <w:tblInd w:w="9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CellMar>
          <w:left w:w="111" w:type="dxa"/>
          <w:right w:w="104" w:type="dxa"/>
        </w:tblCellMar>
        <w:tblLook w:val="04A0" w:firstRow="1" w:lastRow="0" w:firstColumn="1" w:lastColumn="0" w:noHBand="0" w:noVBand="1"/>
      </w:tblPr>
      <w:tblGrid>
        <w:gridCol w:w="4488"/>
        <w:gridCol w:w="1710"/>
        <w:gridCol w:w="2880"/>
      </w:tblGrid>
      <w:tr w:rsidR="0055777F" w:rsidRPr="00B51DD0" w14:paraId="71522B8C" w14:textId="77777777" w:rsidTr="00EE17D8">
        <w:trPr>
          <w:trHeight w:val="576"/>
        </w:trPr>
        <w:tc>
          <w:tcPr>
            <w:tcW w:w="9078" w:type="dxa"/>
            <w:gridSpan w:val="3"/>
            <w:shd w:val="clear" w:color="auto" w:fill="C0C0C0"/>
            <w:vAlign w:val="center"/>
          </w:tcPr>
          <w:p w14:paraId="2780E1F8" w14:textId="64F350B7" w:rsidR="0055777F" w:rsidRPr="00B51DD0" w:rsidRDefault="0055777F" w:rsidP="0019352B">
            <w:pPr>
              <w:spacing w:after="0" w:line="259" w:lineRule="auto"/>
              <w:ind w:left="0" w:firstLine="0"/>
            </w:pPr>
            <w:r w:rsidRPr="00B51DD0">
              <w:rPr>
                <w:b/>
              </w:rPr>
              <w:t>SUMMARY OF PROGRESS DURING CANDIDATURE</w:t>
            </w:r>
          </w:p>
        </w:tc>
      </w:tr>
      <w:tr w:rsidR="0055777F" w:rsidRPr="00B51DD0" w14:paraId="26B2F6F0" w14:textId="77777777" w:rsidTr="00EE17D8">
        <w:trPr>
          <w:trHeight w:val="720"/>
        </w:trPr>
        <w:tc>
          <w:tcPr>
            <w:tcW w:w="9078" w:type="dxa"/>
            <w:gridSpan w:val="3"/>
            <w:vAlign w:val="center"/>
          </w:tcPr>
          <w:p w14:paraId="785D872D" w14:textId="035168A4" w:rsidR="0055777F" w:rsidRPr="00B51DD0" w:rsidRDefault="0055777F" w:rsidP="0055777F">
            <w:pPr>
              <w:spacing w:before="60" w:after="60" w:line="240" w:lineRule="auto"/>
              <w:ind w:left="0" w:right="-105" w:firstLine="0"/>
            </w:pPr>
            <w:r w:rsidRPr="00B51DD0">
              <w:t xml:space="preserve">Number of AUs completed:   </w:t>
            </w:r>
          </w:p>
        </w:tc>
      </w:tr>
      <w:tr w:rsidR="0055777F" w:rsidRPr="00B51DD0" w14:paraId="543789D2" w14:textId="77777777" w:rsidTr="00EA64AA">
        <w:trPr>
          <w:trHeight w:val="1296"/>
        </w:trPr>
        <w:tc>
          <w:tcPr>
            <w:tcW w:w="9078" w:type="dxa"/>
            <w:gridSpan w:val="3"/>
          </w:tcPr>
          <w:p w14:paraId="51D7D933" w14:textId="77777777" w:rsidR="00BC4379" w:rsidRDefault="00BC4379" w:rsidP="00BC4379">
            <w:pPr>
              <w:spacing w:before="60" w:after="60" w:line="240" w:lineRule="auto"/>
              <w:ind w:left="0" w:right="-105" w:firstLine="0"/>
            </w:pPr>
            <w:r w:rsidRPr="00B51DD0">
              <w:t xml:space="preserve">List </w:t>
            </w:r>
            <w:r>
              <w:t>of</w:t>
            </w:r>
            <w:r w:rsidRPr="00B51DD0">
              <w:t xml:space="preserve"> </w:t>
            </w:r>
            <w:r>
              <w:t>mandatory</w:t>
            </w:r>
            <w:r w:rsidRPr="00B51DD0">
              <w:t xml:space="preserve"> graduate courses attended and passed:</w:t>
            </w:r>
          </w:p>
          <w:p w14:paraId="5B9091D5" w14:textId="03078076" w:rsidR="0055777F" w:rsidRPr="00B51DD0" w:rsidRDefault="0055777F" w:rsidP="0055777F">
            <w:pPr>
              <w:spacing w:before="60" w:after="60" w:line="240" w:lineRule="auto"/>
              <w:ind w:left="0" w:right="-105" w:firstLine="0"/>
            </w:pPr>
          </w:p>
        </w:tc>
      </w:tr>
      <w:tr w:rsidR="0055777F" w:rsidRPr="00B51DD0" w14:paraId="265D8A59" w14:textId="77777777" w:rsidTr="00EA64AA">
        <w:trPr>
          <w:trHeight w:val="1296"/>
        </w:trPr>
        <w:tc>
          <w:tcPr>
            <w:tcW w:w="9078" w:type="dxa"/>
            <w:gridSpan w:val="3"/>
          </w:tcPr>
          <w:p w14:paraId="0A02BEC7" w14:textId="77777777" w:rsidR="0055777F" w:rsidRPr="00B51DD0" w:rsidRDefault="0055777F" w:rsidP="0055777F">
            <w:pPr>
              <w:spacing w:before="60" w:after="60" w:line="240" w:lineRule="auto"/>
              <w:ind w:left="0" w:firstLine="0"/>
            </w:pPr>
            <w:r w:rsidRPr="00B51DD0">
              <w:t xml:space="preserve">List </w:t>
            </w:r>
            <w:r w:rsidR="003878DC">
              <w:t>of</w:t>
            </w:r>
            <w:r w:rsidRPr="00B51DD0">
              <w:t xml:space="preserve"> articles published</w:t>
            </w:r>
            <w:r w:rsidR="00EE17D8">
              <w:t>:</w:t>
            </w:r>
          </w:p>
        </w:tc>
      </w:tr>
      <w:tr w:rsidR="0055777F" w:rsidRPr="00B51DD0" w14:paraId="5BE7EABE" w14:textId="77777777" w:rsidTr="00EA64AA">
        <w:trPr>
          <w:trHeight w:val="1296"/>
        </w:trPr>
        <w:tc>
          <w:tcPr>
            <w:tcW w:w="9078" w:type="dxa"/>
            <w:gridSpan w:val="3"/>
          </w:tcPr>
          <w:p w14:paraId="72CCAFDA" w14:textId="006ADE4D" w:rsidR="0055777F" w:rsidRPr="00B51DD0" w:rsidRDefault="0055777F" w:rsidP="0055777F">
            <w:pPr>
              <w:spacing w:before="60" w:after="60" w:line="240" w:lineRule="auto"/>
              <w:ind w:left="0" w:firstLine="0"/>
            </w:pPr>
            <w:r w:rsidRPr="00B51DD0">
              <w:lastRenderedPageBreak/>
              <w:t xml:space="preserve">List </w:t>
            </w:r>
            <w:r w:rsidR="003878DC">
              <w:t>of</w:t>
            </w:r>
            <w:r w:rsidRPr="00B51DD0">
              <w:t xml:space="preserve"> conference presentation</w:t>
            </w:r>
            <w:r w:rsidR="003878DC">
              <w:t>s</w:t>
            </w:r>
            <w:r w:rsidRPr="00B51DD0">
              <w:t xml:space="preserve"> delivered</w:t>
            </w:r>
            <w:r w:rsidR="00EE17D8">
              <w:t>:</w:t>
            </w:r>
          </w:p>
          <w:p w14:paraId="7738DFA0" w14:textId="77777777" w:rsidR="0055777F" w:rsidRPr="00B51DD0" w:rsidRDefault="0055777F" w:rsidP="00EE17D8">
            <w:pPr>
              <w:spacing w:before="60" w:after="60" w:line="240" w:lineRule="auto"/>
              <w:ind w:left="0" w:firstLine="0"/>
            </w:pPr>
          </w:p>
        </w:tc>
      </w:tr>
      <w:tr w:rsidR="0055777F" w:rsidRPr="00B51DD0" w14:paraId="14B83C44" w14:textId="77777777" w:rsidTr="00B51DD0">
        <w:trPr>
          <w:trHeight w:val="720"/>
        </w:trPr>
        <w:tc>
          <w:tcPr>
            <w:tcW w:w="9078" w:type="dxa"/>
            <w:gridSpan w:val="3"/>
            <w:vAlign w:val="center"/>
          </w:tcPr>
          <w:p w14:paraId="646513DF" w14:textId="4EBFB524" w:rsidR="0055777F" w:rsidRPr="00B51DD0" w:rsidRDefault="0055777F" w:rsidP="0055777F">
            <w:pPr>
              <w:spacing w:before="60" w:after="60" w:line="240" w:lineRule="auto"/>
              <w:ind w:left="0" w:firstLine="0"/>
            </w:pPr>
            <w:r w:rsidRPr="00B51DD0">
              <w:t xml:space="preserve">Number of relevant </w:t>
            </w:r>
            <w:r w:rsidR="00EA64AA" w:rsidRPr="00EA64AA">
              <w:t>conferences</w:t>
            </w:r>
            <w:r w:rsidR="00EA64AA">
              <w:t xml:space="preserve"> and</w:t>
            </w:r>
            <w:r w:rsidR="00EA64AA" w:rsidRPr="00EA64AA">
              <w:t xml:space="preserve"> seminars </w:t>
            </w:r>
            <w:r w:rsidRPr="00B51DD0">
              <w:t xml:space="preserve">attended:   </w:t>
            </w:r>
          </w:p>
        </w:tc>
      </w:tr>
      <w:tr w:rsidR="00EA64AA" w:rsidRPr="00B51DD0" w14:paraId="28B3CF94" w14:textId="77777777" w:rsidTr="00B51DD0">
        <w:trPr>
          <w:trHeight w:val="720"/>
        </w:trPr>
        <w:tc>
          <w:tcPr>
            <w:tcW w:w="9078" w:type="dxa"/>
            <w:gridSpan w:val="3"/>
            <w:vAlign w:val="center"/>
          </w:tcPr>
          <w:p w14:paraId="154F927F" w14:textId="0B0A05D0" w:rsidR="00EA64AA" w:rsidRPr="00B51DD0" w:rsidRDefault="00EA64AA" w:rsidP="0055777F">
            <w:pPr>
              <w:spacing w:before="60" w:after="60" w:line="240" w:lineRule="auto"/>
              <w:ind w:left="0" w:firstLine="0"/>
            </w:pPr>
            <w:r w:rsidRPr="00B51DD0">
              <w:t xml:space="preserve">Number of relevant </w:t>
            </w:r>
            <w:r>
              <w:t>p</w:t>
            </w:r>
            <w:r w:rsidRPr="00EA64AA">
              <w:t xml:space="preserve">rofessional development workshops and events </w:t>
            </w:r>
            <w:r w:rsidRPr="00B51DD0">
              <w:t xml:space="preserve">attended:   </w:t>
            </w:r>
          </w:p>
        </w:tc>
      </w:tr>
      <w:tr w:rsidR="0055777F" w:rsidRPr="00B51DD0" w14:paraId="061E431E" w14:textId="77777777" w:rsidTr="00B51DD0">
        <w:trPr>
          <w:trHeight w:val="720"/>
        </w:trPr>
        <w:tc>
          <w:tcPr>
            <w:tcW w:w="9078" w:type="dxa"/>
            <w:gridSpan w:val="3"/>
            <w:tcBorders>
              <w:bottom w:val="single" w:sz="2" w:space="0" w:color="A6A6A6" w:themeColor="background1" w:themeShade="A6"/>
            </w:tcBorders>
            <w:vAlign w:val="center"/>
          </w:tcPr>
          <w:p w14:paraId="09831DE3" w14:textId="50096C23" w:rsidR="0055777F" w:rsidRPr="00B51DD0" w:rsidRDefault="00BC4379" w:rsidP="0055777F">
            <w:pPr>
              <w:spacing w:before="60" w:after="60" w:line="240" w:lineRule="auto"/>
              <w:ind w:left="0" w:firstLine="0"/>
            </w:pPr>
            <w:r w:rsidRPr="00B51DD0">
              <w:t>Number of GAP hours completed</w:t>
            </w:r>
            <w:r>
              <w:t xml:space="preserve"> (if applicable)</w:t>
            </w:r>
            <w:r w:rsidRPr="00B51DD0">
              <w:t xml:space="preserve">:   </w:t>
            </w:r>
          </w:p>
        </w:tc>
      </w:tr>
      <w:tr w:rsidR="00EA64AA" w:rsidRPr="00B51DD0" w14:paraId="6F04B910" w14:textId="77777777" w:rsidTr="00B51DD0">
        <w:trPr>
          <w:trHeight w:val="720"/>
        </w:trPr>
        <w:tc>
          <w:tcPr>
            <w:tcW w:w="9078" w:type="dxa"/>
            <w:gridSpan w:val="3"/>
            <w:tcBorders>
              <w:bottom w:val="single" w:sz="2" w:space="0" w:color="A6A6A6" w:themeColor="background1" w:themeShade="A6"/>
            </w:tcBorders>
            <w:vAlign w:val="center"/>
          </w:tcPr>
          <w:p w14:paraId="5293111F" w14:textId="54A8DBE5" w:rsidR="00EA64AA" w:rsidRPr="00B51DD0" w:rsidRDefault="00EA64AA" w:rsidP="0055777F">
            <w:pPr>
              <w:spacing w:before="60" w:after="60" w:line="240" w:lineRule="auto"/>
              <w:ind w:left="0" w:firstLine="0"/>
            </w:pPr>
            <w:r>
              <w:t>A satisfactory progress report has been submitted every year:     Yes  /  No</w:t>
            </w:r>
          </w:p>
        </w:tc>
      </w:tr>
      <w:tr w:rsidR="00B51DD0" w:rsidRPr="00B51DD0" w14:paraId="00D96A6D" w14:textId="77777777" w:rsidTr="00B51DD0">
        <w:trPr>
          <w:trHeight w:val="1296"/>
        </w:trPr>
        <w:tc>
          <w:tcPr>
            <w:tcW w:w="4488" w:type="dxa"/>
            <w:tcBorders>
              <w:bottom w:val="single" w:sz="4" w:space="0" w:color="A6A6A6" w:themeColor="background1" w:themeShade="A6"/>
              <w:right w:val="nil"/>
            </w:tcBorders>
            <w:vAlign w:val="center"/>
          </w:tcPr>
          <w:p w14:paraId="34FD2960" w14:textId="0B70CDE7" w:rsidR="00B51DD0" w:rsidRPr="008F0A1F" w:rsidRDefault="00B51DD0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</w:tc>
        <w:tc>
          <w:tcPr>
            <w:tcW w:w="1710" w:type="dxa"/>
            <w:tcBorders>
              <w:left w:val="nil"/>
              <w:bottom w:val="nil"/>
              <w:right w:val="nil"/>
            </w:tcBorders>
            <w:vAlign w:val="center"/>
          </w:tcPr>
          <w:p w14:paraId="1F5E5516" w14:textId="4CAD720D" w:rsidR="00B51DD0" w:rsidRPr="008F0A1F" w:rsidRDefault="00B51DD0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</w:tc>
        <w:tc>
          <w:tcPr>
            <w:tcW w:w="2880" w:type="dxa"/>
            <w:tcBorders>
              <w:left w:val="nil"/>
              <w:bottom w:val="single" w:sz="4" w:space="0" w:color="A6A6A6" w:themeColor="background1" w:themeShade="A6"/>
            </w:tcBorders>
            <w:vAlign w:val="center"/>
          </w:tcPr>
          <w:p w14:paraId="00F2E21F" w14:textId="77777777" w:rsidR="00B51DD0" w:rsidRDefault="00B51DD0" w:rsidP="0055777F">
            <w:pPr>
              <w:spacing w:before="60" w:after="60" w:line="240" w:lineRule="auto"/>
              <w:ind w:left="0" w:firstLine="0"/>
            </w:pPr>
          </w:p>
        </w:tc>
      </w:tr>
      <w:tr w:rsidR="00B51DD0" w:rsidRPr="00B51DD0" w14:paraId="339C6A1B" w14:textId="77777777" w:rsidTr="00B51DD0">
        <w:trPr>
          <w:trHeight w:val="432"/>
        </w:trPr>
        <w:tc>
          <w:tcPr>
            <w:tcW w:w="4488" w:type="dxa"/>
            <w:tcBorders>
              <w:top w:val="single" w:sz="4" w:space="0" w:color="A6A6A6" w:themeColor="background1" w:themeShade="A6"/>
              <w:right w:val="nil"/>
            </w:tcBorders>
            <w:vAlign w:val="center"/>
          </w:tcPr>
          <w:p w14:paraId="37943B23" w14:textId="0197D410" w:rsidR="00B51DD0" w:rsidRPr="00B51DD0" w:rsidRDefault="00B51DD0" w:rsidP="0055777F">
            <w:pPr>
              <w:spacing w:before="60" w:after="60" w:line="240" w:lineRule="auto"/>
              <w:ind w:left="0" w:firstLine="0"/>
            </w:pPr>
            <w:r w:rsidRPr="00B51DD0">
              <w:t>Signature of Student</w:t>
            </w:r>
          </w:p>
        </w:tc>
        <w:tc>
          <w:tcPr>
            <w:tcW w:w="1710" w:type="dxa"/>
            <w:tcBorders>
              <w:top w:val="nil"/>
              <w:left w:val="nil"/>
              <w:right w:val="nil"/>
            </w:tcBorders>
            <w:vAlign w:val="center"/>
          </w:tcPr>
          <w:p w14:paraId="1D46A4CD" w14:textId="61313391" w:rsidR="00B51DD0" w:rsidRPr="00B51DD0" w:rsidRDefault="00B51DD0" w:rsidP="0055777F">
            <w:pPr>
              <w:spacing w:before="60" w:after="60" w:line="240" w:lineRule="auto"/>
              <w:ind w:left="0" w:firstLine="0"/>
            </w:pPr>
          </w:p>
        </w:tc>
        <w:tc>
          <w:tcPr>
            <w:tcW w:w="2880" w:type="dxa"/>
            <w:tcBorders>
              <w:top w:val="single" w:sz="4" w:space="0" w:color="A6A6A6" w:themeColor="background1" w:themeShade="A6"/>
              <w:left w:val="nil"/>
            </w:tcBorders>
            <w:vAlign w:val="center"/>
          </w:tcPr>
          <w:p w14:paraId="6AB16C80" w14:textId="5269B440" w:rsidR="00B51DD0" w:rsidRPr="00B51DD0" w:rsidRDefault="00B51DD0" w:rsidP="0055777F">
            <w:pPr>
              <w:spacing w:before="60" w:after="60" w:line="240" w:lineRule="auto"/>
              <w:ind w:left="0" w:firstLine="0"/>
            </w:pPr>
            <w:r w:rsidRPr="00B51DD0">
              <w:t>Date</w:t>
            </w:r>
          </w:p>
        </w:tc>
      </w:tr>
    </w:tbl>
    <w:p w14:paraId="46CBCF19" w14:textId="77777777" w:rsidR="00037548" w:rsidRPr="00694955" w:rsidRDefault="00B51DD0" w:rsidP="00694955">
      <w:pPr>
        <w:spacing w:after="352" w:line="240" w:lineRule="auto"/>
        <w:ind w:left="-5" w:right="-15"/>
        <w:rPr>
          <w:sz w:val="10"/>
          <w:szCs w:val="10"/>
        </w:rPr>
      </w:pPr>
      <w:r>
        <w:br/>
      </w:r>
    </w:p>
    <w:tbl>
      <w:tblPr>
        <w:tblStyle w:val="TableGrid"/>
        <w:tblW w:w="9068" w:type="dxa"/>
        <w:tblInd w:w="-8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261"/>
        <w:gridCol w:w="1984"/>
        <w:gridCol w:w="1985"/>
        <w:gridCol w:w="1838"/>
      </w:tblGrid>
      <w:tr w:rsidR="005D1B41" w:rsidRPr="005D1B41" w14:paraId="0EE09B3B" w14:textId="77777777" w:rsidTr="00694955">
        <w:trPr>
          <w:trHeight w:val="582"/>
        </w:trPr>
        <w:tc>
          <w:tcPr>
            <w:tcW w:w="9068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7F7F7F"/>
              <w:right w:val="single" w:sz="4" w:space="0" w:color="595959" w:themeColor="text1" w:themeTint="A6"/>
            </w:tcBorders>
            <w:shd w:val="clear" w:color="auto" w:fill="BFBFBF" w:themeFill="background1" w:themeFillShade="BF"/>
            <w:vAlign w:val="center"/>
          </w:tcPr>
          <w:p w14:paraId="72A71514" w14:textId="74E9A1DE" w:rsidR="003F275E" w:rsidRPr="00656A3C" w:rsidRDefault="003F275E" w:rsidP="003F275E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  <w:r w:rsidRPr="00656A3C">
              <w:rPr>
                <w:b/>
                <w:color w:val="auto"/>
              </w:rPr>
              <w:t>ASSESSMENT OF STUDENT’S PROGRESS TOWARDS PROGRAMME OBJECTIVES</w:t>
            </w:r>
          </w:p>
        </w:tc>
      </w:tr>
      <w:tr w:rsidR="005D1B41" w:rsidRPr="005D1B41" w14:paraId="6E5F7CBC" w14:textId="77777777" w:rsidTr="00694955">
        <w:trPr>
          <w:trHeight w:val="582"/>
        </w:trPr>
        <w:tc>
          <w:tcPr>
            <w:tcW w:w="3261" w:type="dxa"/>
            <w:tcBorders>
              <w:top w:val="single" w:sz="4" w:space="0" w:color="7F7F7F"/>
              <w:left w:val="single" w:sz="4" w:space="0" w:color="595959" w:themeColor="text1" w:themeTint="A6"/>
              <w:bottom w:val="single" w:sz="4" w:space="0" w:color="7F7F7F"/>
              <w:right w:val="single" w:sz="4" w:space="0" w:color="7F7F7F"/>
            </w:tcBorders>
            <w:vAlign w:val="center"/>
          </w:tcPr>
          <w:p w14:paraId="06F13B79" w14:textId="66989B5F" w:rsidR="003F275E" w:rsidRPr="00C40787" w:rsidRDefault="002F675B" w:rsidP="003F275E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C40787">
              <w:rPr>
                <w:b/>
                <w:color w:val="auto"/>
              </w:rPr>
              <w:t>Objectives</w:t>
            </w:r>
          </w:p>
        </w:tc>
        <w:tc>
          <w:tcPr>
            <w:tcW w:w="19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6F833DFD" w14:textId="0F7122B5" w:rsidR="003F275E" w:rsidRPr="00C40787" w:rsidRDefault="003F275E" w:rsidP="003F275E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C40787">
              <w:rPr>
                <w:b/>
                <w:color w:val="auto"/>
              </w:rPr>
              <w:t>Satisfactory</w:t>
            </w:r>
          </w:p>
        </w:tc>
        <w:tc>
          <w:tcPr>
            <w:tcW w:w="19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18EDF31F" w14:textId="4B1FDDEF" w:rsidR="003F275E" w:rsidRPr="00C40787" w:rsidRDefault="003F275E" w:rsidP="003F275E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C40787">
              <w:rPr>
                <w:b/>
                <w:color w:val="auto"/>
              </w:rPr>
              <w:t>In-progress</w:t>
            </w:r>
          </w:p>
        </w:tc>
        <w:tc>
          <w:tcPr>
            <w:tcW w:w="183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595959" w:themeColor="text1" w:themeTint="A6"/>
            </w:tcBorders>
            <w:vAlign w:val="center"/>
          </w:tcPr>
          <w:p w14:paraId="7B94A86D" w14:textId="7148DB12" w:rsidR="003F275E" w:rsidRPr="00C40787" w:rsidRDefault="003F275E" w:rsidP="003F275E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  <w:r w:rsidRPr="00C40787">
              <w:rPr>
                <w:b/>
                <w:color w:val="auto"/>
              </w:rPr>
              <w:t>Unsatisfactory</w:t>
            </w:r>
          </w:p>
        </w:tc>
      </w:tr>
      <w:tr w:rsidR="005D1B41" w:rsidRPr="005D1B41" w14:paraId="068301E3" w14:textId="77777777" w:rsidTr="00694955">
        <w:trPr>
          <w:trHeight w:val="582"/>
        </w:trPr>
        <w:tc>
          <w:tcPr>
            <w:tcW w:w="3261" w:type="dxa"/>
            <w:tcBorders>
              <w:top w:val="single" w:sz="4" w:space="0" w:color="7F7F7F"/>
              <w:left w:val="single" w:sz="4" w:space="0" w:color="595959" w:themeColor="text1" w:themeTint="A6"/>
              <w:bottom w:val="single" w:sz="4" w:space="0" w:color="7F7F7F"/>
              <w:right w:val="single" w:sz="4" w:space="0" w:color="7F7F7F"/>
            </w:tcBorders>
            <w:vAlign w:val="center"/>
          </w:tcPr>
          <w:p w14:paraId="6041198D" w14:textId="1E0B68D3" w:rsidR="00BB3F04" w:rsidRPr="00C40787" w:rsidRDefault="002F675B" w:rsidP="002F675B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C40787">
              <w:rPr>
                <w:bCs/>
                <w:color w:val="auto"/>
              </w:rPr>
              <w:t>Knowledge expansion</w:t>
            </w:r>
          </w:p>
        </w:tc>
        <w:tc>
          <w:tcPr>
            <w:tcW w:w="19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3C7E2DBC" w14:textId="77777777" w:rsidR="003F275E" w:rsidRPr="00C40787" w:rsidRDefault="003F275E" w:rsidP="003F275E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4FAD5445" w14:textId="77777777" w:rsidR="003F275E" w:rsidRPr="00C40787" w:rsidRDefault="003F275E" w:rsidP="003F275E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  <w:tc>
          <w:tcPr>
            <w:tcW w:w="183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595959" w:themeColor="text1" w:themeTint="A6"/>
            </w:tcBorders>
            <w:vAlign w:val="center"/>
          </w:tcPr>
          <w:p w14:paraId="4786C624" w14:textId="77777777" w:rsidR="003F275E" w:rsidRPr="00C40787" w:rsidRDefault="003F275E" w:rsidP="003F275E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</w:tr>
      <w:tr w:rsidR="005D1B41" w:rsidRPr="005D1B41" w14:paraId="5CD117E2" w14:textId="77777777" w:rsidTr="00694955">
        <w:trPr>
          <w:trHeight w:val="582"/>
        </w:trPr>
        <w:tc>
          <w:tcPr>
            <w:tcW w:w="3261" w:type="dxa"/>
            <w:tcBorders>
              <w:top w:val="single" w:sz="4" w:space="0" w:color="7F7F7F"/>
              <w:left w:val="single" w:sz="4" w:space="0" w:color="595959" w:themeColor="text1" w:themeTint="A6"/>
              <w:bottom w:val="single" w:sz="4" w:space="0" w:color="7F7F7F"/>
              <w:right w:val="single" w:sz="4" w:space="0" w:color="7F7F7F"/>
            </w:tcBorders>
            <w:vAlign w:val="center"/>
          </w:tcPr>
          <w:p w14:paraId="6B7BEC57" w14:textId="06C865BA" w:rsidR="003F275E" w:rsidRPr="00C40787" w:rsidRDefault="002F675B" w:rsidP="002F675B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C40787">
              <w:rPr>
                <w:bCs/>
                <w:color w:val="auto"/>
              </w:rPr>
              <w:t>Transferable skills development</w:t>
            </w:r>
          </w:p>
        </w:tc>
        <w:tc>
          <w:tcPr>
            <w:tcW w:w="19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C26B660" w14:textId="266823AA" w:rsidR="003F275E" w:rsidRPr="00C40787" w:rsidRDefault="003F275E" w:rsidP="003F275E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442F4296" w14:textId="06D4A26F" w:rsidR="003F275E" w:rsidRPr="00C40787" w:rsidRDefault="003F275E" w:rsidP="003F275E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83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595959" w:themeColor="text1" w:themeTint="A6"/>
            </w:tcBorders>
            <w:vAlign w:val="center"/>
          </w:tcPr>
          <w:p w14:paraId="641A59CB" w14:textId="753B8119" w:rsidR="003F275E" w:rsidRPr="00C40787" w:rsidRDefault="003F275E" w:rsidP="003F275E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</w:tr>
      <w:tr w:rsidR="005D1B41" w:rsidRPr="005D1B41" w14:paraId="2AC5D6B1" w14:textId="77777777" w:rsidTr="00694955">
        <w:trPr>
          <w:trHeight w:val="582"/>
        </w:trPr>
        <w:tc>
          <w:tcPr>
            <w:tcW w:w="3261" w:type="dxa"/>
            <w:tcBorders>
              <w:top w:val="single" w:sz="4" w:space="0" w:color="7F7F7F"/>
              <w:left w:val="single" w:sz="4" w:space="0" w:color="595959" w:themeColor="text1" w:themeTint="A6"/>
              <w:bottom w:val="single" w:sz="4" w:space="0" w:color="7F7F7F"/>
              <w:right w:val="single" w:sz="4" w:space="0" w:color="7F7F7F"/>
            </w:tcBorders>
            <w:vAlign w:val="center"/>
          </w:tcPr>
          <w:p w14:paraId="5C8E1A48" w14:textId="0C38AC6D" w:rsidR="003F275E" w:rsidRPr="00C40787" w:rsidRDefault="002F675B" w:rsidP="002F675B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C40787">
              <w:rPr>
                <w:bCs/>
                <w:color w:val="auto"/>
              </w:rPr>
              <w:t>Research contribution and dissemination</w:t>
            </w:r>
          </w:p>
        </w:tc>
        <w:tc>
          <w:tcPr>
            <w:tcW w:w="19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52932C8C" w14:textId="77777777" w:rsidR="003F275E" w:rsidRPr="00C40787" w:rsidRDefault="003F275E" w:rsidP="003F275E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7320E261" w14:textId="77777777" w:rsidR="003F275E" w:rsidRPr="00C40787" w:rsidRDefault="003F275E" w:rsidP="003F275E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  <w:tc>
          <w:tcPr>
            <w:tcW w:w="183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595959" w:themeColor="text1" w:themeTint="A6"/>
            </w:tcBorders>
            <w:vAlign w:val="center"/>
          </w:tcPr>
          <w:p w14:paraId="4F99962D" w14:textId="77777777" w:rsidR="003F275E" w:rsidRPr="00C40787" w:rsidRDefault="003F275E" w:rsidP="003F275E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</w:tr>
      <w:tr w:rsidR="005D1B41" w:rsidRPr="005D1B41" w14:paraId="52C4BA86" w14:textId="77777777" w:rsidTr="00694955">
        <w:trPr>
          <w:trHeight w:val="582"/>
        </w:trPr>
        <w:tc>
          <w:tcPr>
            <w:tcW w:w="9068" w:type="dxa"/>
            <w:gridSpan w:val="4"/>
            <w:tcBorders>
              <w:top w:val="single" w:sz="4" w:space="0" w:color="7F7F7F"/>
              <w:left w:val="single" w:sz="4" w:space="0" w:color="595959" w:themeColor="text1" w:themeTint="A6"/>
              <w:bottom w:val="single" w:sz="4" w:space="0" w:color="7F7F7F"/>
              <w:right w:val="single" w:sz="4" w:space="0" w:color="595959" w:themeColor="text1" w:themeTint="A6"/>
            </w:tcBorders>
            <w:vAlign w:val="center"/>
          </w:tcPr>
          <w:p w14:paraId="6C05308F" w14:textId="77777777" w:rsidR="00DE792D" w:rsidRPr="00656A3C" w:rsidRDefault="00DE792D" w:rsidP="009460F5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656A3C">
              <w:rPr>
                <w:bCs/>
                <w:color w:val="auto"/>
              </w:rPr>
              <w:t>Measurables of objectiv</w:t>
            </w:r>
            <w:r w:rsidR="009460F5" w:rsidRPr="00656A3C">
              <w:rPr>
                <w:bCs/>
                <w:color w:val="auto"/>
              </w:rPr>
              <w:t>es:</w:t>
            </w:r>
          </w:p>
          <w:p w14:paraId="479C5688" w14:textId="051B31D8" w:rsidR="009460F5" w:rsidRPr="00656A3C" w:rsidRDefault="009460F5" w:rsidP="009460F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bCs/>
                <w:color w:val="auto"/>
              </w:rPr>
            </w:pPr>
            <w:r w:rsidRPr="00656A3C">
              <w:rPr>
                <w:bCs/>
                <w:color w:val="auto"/>
              </w:rPr>
              <w:t xml:space="preserve">Knowledge expansion: AUs attained, </w:t>
            </w:r>
            <w:r w:rsidR="004E2D44" w:rsidRPr="00656A3C">
              <w:rPr>
                <w:bCs/>
                <w:color w:val="auto"/>
              </w:rPr>
              <w:t xml:space="preserve">conference, workshops, seminars, events attended. </w:t>
            </w:r>
          </w:p>
          <w:p w14:paraId="0B46A058" w14:textId="517C85ED" w:rsidR="009460F5" w:rsidRPr="00656A3C" w:rsidRDefault="009460F5" w:rsidP="009460F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bCs/>
                <w:color w:val="auto"/>
              </w:rPr>
            </w:pPr>
            <w:r w:rsidRPr="00656A3C">
              <w:rPr>
                <w:bCs/>
                <w:color w:val="auto"/>
              </w:rPr>
              <w:t>Transferable skills development:</w:t>
            </w:r>
            <w:r w:rsidR="004E2D44" w:rsidRPr="00656A3C">
              <w:rPr>
                <w:bCs/>
                <w:color w:val="auto"/>
              </w:rPr>
              <w:t xml:space="preserve"> Submission of satisfactory annual progress report, </w:t>
            </w:r>
            <w:r w:rsidR="007F73D4" w:rsidRPr="00656A3C">
              <w:rPr>
                <w:bCs/>
                <w:color w:val="auto"/>
              </w:rPr>
              <w:t>completion of compulsory graduate courses, professional development workshops and event attended.</w:t>
            </w:r>
          </w:p>
          <w:p w14:paraId="5BCFED05" w14:textId="08E61018" w:rsidR="009460F5" w:rsidRPr="00656A3C" w:rsidRDefault="009460F5" w:rsidP="009460F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bCs/>
                <w:color w:val="auto"/>
              </w:rPr>
            </w:pPr>
            <w:r w:rsidRPr="00656A3C">
              <w:rPr>
                <w:bCs/>
                <w:color w:val="auto"/>
              </w:rPr>
              <w:t>Research contribution and dissemination:</w:t>
            </w:r>
            <w:r w:rsidR="007F73D4" w:rsidRPr="00656A3C">
              <w:rPr>
                <w:bCs/>
                <w:color w:val="auto"/>
              </w:rPr>
              <w:t xml:space="preserve"> </w:t>
            </w:r>
            <w:r w:rsidR="00875A30" w:rsidRPr="00656A3C">
              <w:rPr>
                <w:bCs/>
                <w:color w:val="auto"/>
              </w:rPr>
              <w:t xml:space="preserve">Articles </w:t>
            </w:r>
            <w:r w:rsidR="005D1B41" w:rsidRPr="00656A3C">
              <w:rPr>
                <w:bCs/>
                <w:color w:val="auto"/>
              </w:rPr>
              <w:t>published,</w:t>
            </w:r>
            <w:r w:rsidR="00875A30" w:rsidRPr="00656A3C">
              <w:rPr>
                <w:bCs/>
                <w:color w:val="auto"/>
              </w:rPr>
              <w:t xml:space="preserve"> and conference presentations delivered, GAP hours contributed. </w:t>
            </w:r>
          </w:p>
        </w:tc>
      </w:tr>
      <w:tr w:rsidR="005D1B41" w:rsidRPr="005D1B41" w14:paraId="1D305A8F" w14:textId="77777777" w:rsidTr="00694955">
        <w:trPr>
          <w:trHeight w:val="582"/>
        </w:trPr>
        <w:tc>
          <w:tcPr>
            <w:tcW w:w="9068" w:type="dxa"/>
            <w:gridSpan w:val="4"/>
            <w:tcBorders>
              <w:top w:val="single" w:sz="4" w:space="0" w:color="7F7F7F"/>
              <w:left w:val="single" w:sz="4" w:space="0" w:color="595959" w:themeColor="text1" w:themeTint="A6"/>
              <w:bottom w:val="single" w:sz="4" w:space="0" w:color="auto"/>
              <w:right w:val="single" w:sz="4" w:space="0" w:color="595959" w:themeColor="text1" w:themeTint="A6"/>
            </w:tcBorders>
            <w:vAlign w:val="center"/>
          </w:tcPr>
          <w:p w14:paraId="7B29D4B5" w14:textId="77777777" w:rsidR="00E32C43" w:rsidRPr="00656A3C" w:rsidRDefault="004E5A7A" w:rsidP="00E32C43">
            <w:pPr>
              <w:spacing w:after="0" w:line="240" w:lineRule="auto"/>
              <w:ind w:left="0" w:firstLine="0"/>
              <w:rPr>
                <w:rFonts w:eastAsia="Malgun Gothic"/>
                <w:bCs/>
                <w:color w:val="auto"/>
              </w:rPr>
            </w:pPr>
            <w:r w:rsidRPr="00656A3C">
              <w:rPr>
                <w:bCs/>
                <w:color w:val="auto"/>
              </w:rPr>
              <w:t>C</w:t>
            </w:r>
            <w:r w:rsidRPr="00656A3C">
              <w:rPr>
                <w:rFonts w:eastAsia="Malgun Gothic"/>
                <w:bCs/>
                <w:color w:val="auto"/>
              </w:rPr>
              <w:t>omments on student’s projects, progress of research, and achievement of programme objectives.</w:t>
            </w:r>
          </w:p>
          <w:p w14:paraId="75078875" w14:textId="77777777" w:rsidR="0013750A" w:rsidRPr="00656A3C" w:rsidRDefault="0013750A" w:rsidP="00E32C43">
            <w:pPr>
              <w:spacing w:after="0" w:line="240" w:lineRule="auto"/>
              <w:ind w:left="0" w:firstLine="0"/>
              <w:rPr>
                <w:rFonts w:eastAsia="Malgun Gothic"/>
                <w:bCs/>
                <w:color w:val="auto"/>
              </w:rPr>
            </w:pPr>
          </w:p>
          <w:p w14:paraId="3E15AF6F" w14:textId="77777777" w:rsidR="00694955" w:rsidRPr="00656A3C" w:rsidRDefault="00694955" w:rsidP="00E32C43">
            <w:pPr>
              <w:spacing w:after="0" w:line="240" w:lineRule="auto"/>
              <w:ind w:left="0" w:firstLine="0"/>
              <w:rPr>
                <w:rFonts w:eastAsia="Malgun Gothic"/>
                <w:bCs/>
                <w:color w:val="auto"/>
              </w:rPr>
            </w:pPr>
          </w:p>
          <w:p w14:paraId="33C88FC2" w14:textId="6A6BF304" w:rsidR="0013750A" w:rsidRPr="00656A3C" w:rsidRDefault="0013750A" w:rsidP="00E32C43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</w:tc>
      </w:tr>
      <w:tr w:rsidR="00694955" w14:paraId="76273FB3" w14:textId="77777777" w:rsidTr="00694955">
        <w:tblPrEx>
          <w:tblCellMar>
            <w:left w:w="0" w:type="dxa"/>
            <w:right w:w="0" w:type="dxa"/>
          </w:tblCellMar>
        </w:tblPrEx>
        <w:trPr>
          <w:trHeight w:val="582"/>
        </w:trPr>
        <w:tc>
          <w:tcPr>
            <w:tcW w:w="9068" w:type="dxa"/>
            <w:gridSpan w:val="4"/>
            <w:tcBorders>
              <w:top w:val="single" w:sz="4" w:space="0" w:color="auto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D1157C4" w14:textId="77777777" w:rsidR="00694955" w:rsidRPr="00656A3C" w:rsidRDefault="00694955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  <w:p w14:paraId="5D60DA09" w14:textId="77777777" w:rsidR="00694955" w:rsidRPr="00656A3C" w:rsidRDefault="00694955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  <w:p w14:paraId="67997152" w14:textId="77777777" w:rsidR="00694955" w:rsidRPr="00656A3C" w:rsidRDefault="00694955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  <w:p w14:paraId="049D3FC4" w14:textId="77777777" w:rsidR="00694955" w:rsidRPr="00656A3C" w:rsidRDefault="00694955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656A3C">
              <w:rPr>
                <w:bCs/>
                <w:color w:val="auto"/>
              </w:rPr>
              <w:t>_______________________________                                 __________________________</w:t>
            </w:r>
          </w:p>
          <w:p w14:paraId="1FA4080A" w14:textId="77777777" w:rsidR="00694955" w:rsidRPr="00656A3C" w:rsidRDefault="00694955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656A3C">
              <w:rPr>
                <w:bCs/>
                <w:color w:val="auto"/>
              </w:rPr>
              <w:t>Name of supervisor and Designation                                     Signature and Date</w:t>
            </w:r>
          </w:p>
          <w:p w14:paraId="72D52632" w14:textId="77777777" w:rsidR="00694955" w:rsidRPr="00656A3C" w:rsidRDefault="00694955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</w:tc>
      </w:tr>
    </w:tbl>
    <w:p w14:paraId="35D0A066" w14:textId="77777777" w:rsidR="00037548" w:rsidRPr="00B51DD0" w:rsidRDefault="00037548">
      <w:pPr>
        <w:spacing w:after="352"/>
        <w:ind w:left="-5" w:right="-15"/>
      </w:pPr>
    </w:p>
    <w:tbl>
      <w:tblPr>
        <w:tblStyle w:val="TableGrid"/>
        <w:tblW w:w="9135" w:type="dxa"/>
        <w:tblInd w:w="-8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703"/>
        <w:gridCol w:w="2136"/>
        <w:gridCol w:w="2099"/>
        <w:gridCol w:w="535"/>
        <w:gridCol w:w="1563"/>
        <w:gridCol w:w="580"/>
        <w:gridCol w:w="1519"/>
      </w:tblGrid>
      <w:tr w:rsidR="006D39D4" w:rsidRPr="00B51DD0" w14:paraId="6E1AC208" w14:textId="77777777" w:rsidTr="00B51DD0">
        <w:trPr>
          <w:trHeight w:val="576"/>
        </w:trPr>
        <w:tc>
          <w:tcPr>
            <w:tcW w:w="5473" w:type="dxa"/>
            <w:gridSpan w:val="4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nil"/>
            </w:tcBorders>
            <w:shd w:val="clear" w:color="auto" w:fill="C0C0C0"/>
            <w:vAlign w:val="center"/>
          </w:tcPr>
          <w:p w14:paraId="7B855FF0" w14:textId="77777777" w:rsidR="006D39D4" w:rsidRPr="00B51DD0" w:rsidRDefault="00D31C66" w:rsidP="00B51DD0">
            <w:pPr>
              <w:spacing w:after="0" w:line="240" w:lineRule="auto"/>
              <w:ind w:left="0" w:firstLine="0"/>
            </w:pPr>
            <w:r w:rsidRPr="00B51DD0">
              <w:rPr>
                <w:b/>
              </w:rPr>
              <w:t>TAC PRESENTATION</w:t>
            </w:r>
          </w:p>
        </w:tc>
        <w:tc>
          <w:tcPr>
            <w:tcW w:w="2143" w:type="dxa"/>
            <w:gridSpan w:val="2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C0C0C0"/>
          </w:tcPr>
          <w:p w14:paraId="46BE6C27" w14:textId="77777777" w:rsidR="006D39D4" w:rsidRPr="00B51DD0" w:rsidRDefault="006D39D4" w:rsidP="00B51DD0">
            <w:pPr>
              <w:spacing w:after="0" w:line="240" w:lineRule="auto"/>
              <w:ind w:left="0" w:firstLine="0"/>
            </w:pPr>
          </w:p>
        </w:tc>
        <w:tc>
          <w:tcPr>
            <w:tcW w:w="1519" w:type="dxa"/>
            <w:tcBorders>
              <w:top w:val="single" w:sz="4" w:space="0" w:color="7F7F7F"/>
              <w:left w:val="nil"/>
              <w:bottom w:val="single" w:sz="4" w:space="0" w:color="7F7F7F"/>
              <w:right w:val="single" w:sz="6" w:space="0" w:color="7F7F7F"/>
            </w:tcBorders>
            <w:shd w:val="clear" w:color="auto" w:fill="C0C0C0"/>
          </w:tcPr>
          <w:p w14:paraId="1247F8A6" w14:textId="77777777" w:rsidR="006D39D4" w:rsidRPr="00B51DD0" w:rsidRDefault="006D39D4" w:rsidP="00B51DD0">
            <w:pPr>
              <w:spacing w:after="0" w:line="240" w:lineRule="auto"/>
              <w:ind w:left="0" w:firstLine="0"/>
            </w:pPr>
          </w:p>
        </w:tc>
      </w:tr>
      <w:tr w:rsidR="00B51DD0" w:rsidRPr="00B51DD0" w14:paraId="6684B419" w14:textId="77777777" w:rsidTr="00B51DD0">
        <w:trPr>
          <w:trHeight w:val="720"/>
        </w:trPr>
        <w:tc>
          <w:tcPr>
            <w:tcW w:w="9135" w:type="dxa"/>
            <w:gridSpan w:val="7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6" w:space="0" w:color="7F7F7F"/>
            </w:tcBorders>
            <w:vAlign w:val="center"/>
          </w:tcPr>
          <w:p w14:paraId="44CC23C2" w14:textId="351069EA" w:rsidR="00B51DD0" w:rsidRPr="00B51DD0" w:rsidRDefault="00B51DD0" w:rsidP="00B51DD0">
            <w:pPr>
              <w:spacing w:after="0" w:line="240" w:lineRule="auto"/>
              <w:ind w:left="0" w:firstLine="0"/>
            </w:pPr>
            <w:r w:rsidRPr="00B51DD0">
              <w:t xml:space="preserve">Date &amp; Time of Presentation to TAC: </w:t>
            </w:r>
          </w:p>
        </w:tc>
      </w:tr>
      <w:tr w:rsidR="00B51DD0" w:rsidRPr="00B51DD0" w14:paraId="27AFAD7C" w14:textId="77777777" w:rsidTr="00A5233B">
        <w:trPr>
          <w:trHeight w:val="576"/>
        </w:trPr>
        <w:tc>
          <w:tcPr>
            <w:tcW w:w="9135" w:type="dxa"/>
            <w:gridSpan w:val="7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6" w:space="0" w:color="7F7F7F"/>
            </w:tcBorders>
            <w:shd w:val="clear" w:color="auto" w:fill="F2F2F2" w:themeFill="background1" w:themeFillShade="F2"/>
            <w:vAlign w:val="center"/>
          </w:tcPr>
          <w:p w14:paraId="40E4E19A" w14:textId="233A920A" w:rsidR="00B51DD0" w:rsidRPr="00B51DD0" w:rsidRDefault="00B51DD0" w:rsidP="00B51DD0">
            <w:pPr>
              <w:spacing w:after="0" w:line="240" w:lineRule="auto"/>
              <w:ind w:left="0" w:firstLine="0"/>
            </w:pPr>
            <w:r w:rsidRPr="00B51DD0">
              <w:rPr>
                <w:b/>
              </w:rPr>
              <w:t>TAC</w:t>
            </w:r>
            <w:r>
              <w:rPr>
                <w:b/>
              </w:rPr>
              <w:t xml:space="preserve">:  </w:t>
            </w:r>
            <w:r w:rsidRPr="00B51DD0">
              <w:t>Chair (Supervisor)</w:t>
            </w:r>
          </w:p>
        </w:tc>
      </w:tr>
      <w:tr w:rsidR="00B51DD0" w:rsidRPr="00B51DD0" w14:paraId="76795456" w14:textId="77777777" w:rsidTr="00B51DD0">
        <w:trPr>
          <w:trHeight w:val="576"/>
        </w:trPr>
        <w:tc>
          <w:tcPr>
            <w:tcW w:w="703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199F2E0A" w14:textId="77777777" w:rsidR="00B51DD0" w:rsidRPr="00B51DD0" w:rsidRDefault="00B51DD0" w:rsidP="00B51DD0">
            <w:pPr>
              <w:spacing w:after="0" w:line="240" w:lineRule="auto"/>
              <w:ind w:left="0" w:firstLine="0"/>
              <w:jc w:val="center"/>
            </w:pPr>
            <w:r w:rsidRPr="00B51DD0">
              <w:rPr>
                <w:b/>
              </w:rPr>
              <w:t>SN.</w:t>
            </w:r>
          </w:p>
        </w:tc>
        <w:tc>
          <w:tcPr>
            <w:tcW w:w="213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06EE0D4" w14:textId="308B8D91" w:rsidR="00B51DD0" w:rsidRPr="00B51DD0" w:rsidRDefault="00B51DD0" w:rsidP="00EE17D8">
            <w:pPr>
              <w:spacing w:after="0" w:line="240" w:lineRule="auto"/>
              <w:ind w:left="0" w:firstLine="0"/>
              <w:jc w:val="center"/>
            </w:pPr>
            <w:r w:rsidRPr="00B51DD0">
              <w:rPr>
                <w:b/>
              </w:rPr>
              <w:t>Name</w:t>
            </w:r>
          </w:p>
        </w:tc>
        <w:tc>
          <w:tcPr>
            <w:tcW w:w="209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38B3E515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</w:pPr>
            <w:r w:rsidRPr="00B51DD0">
              <w:rPr>
                <w:b/>
              </w:rPr>
              <w:t>Organization</w:t>
            </w:r>
          </w:p>
        </w:tc>
        <w:tc>
          <w:tcPr>
            <w:tcW w:w="2098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686815B8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 w:rsidRPr="00B51DD0">
              <w:rPr>
                <w:b/>
              </w:rPr>
              <w:t>Email Address</w:t>
            </w:r>
          </w:p>
        </w:tc>
        <w:tc>
          <w:tcPr>
            <w:tcW w:w="2099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6" w:space="0" w:color="7F7F7F"/>
            </w:tcBorders>
            <w:vAlign w:val="center"/>
          </w:tcPr>
          <w:p w14:paraId="7C1616E5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</w:pPr>
            <w:r w:rsidRPr="00B51DD0">
              <w:rPr>
                <w:b/>
              </w:rPr>
              <w:t>Signature</w:t>
            </w:r>
          </w:p>
        </w:tc>
      </w:tr>
      <w:tr w:rsidR="00B51DD0" w:rsidRPr="00B51DD0" w14:paraId="5B2372A1" w14:textId="77777777" w:rsidTr="00B51DD0">
        <w:trPr>
          <w:trHeight w:val="576"/>
        </w:trPr>
        <w:tc>
          <w:tcPr>
            <w:tcW w:w="703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13436CF2" w14:textId="068FEAC2" w:rsidR="00B51DD0" w:rsidRPr="00B51DD0" w:rsidRDefault="00B51DD0" w:rsidP="00B51DD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13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1CB72980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39BFE612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8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11EA20D3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9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6" w:space="0" w:color="7F7F7F"/>
            </w:tcBorders>
            <w:vAlign w:val="center"/>
          </w:tcPr>
          <w:p w14:paraId="5DFA01C9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B51DD0" w:rsidRPr="00B51DD0" w14:paraId="556B50FF" w14:textId="77777777" w:rsidTr="00464193">
        <w:trPr>
          <w:trHeight w:val="576"/>
        </w:trPr>
        <w:tc>
          <w:tcPr>
            <w:tcW w:w="9135" w:type="dxa"/>
            <w:gridSpan w:val="7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6" w:space="0" w:color="7F7F7F"/>
            </w:tcBorders>
            <w:shd w:val="clear" w:color="auto" w:fill="F2F2F2" w:themeFill="background1" w:themeFillShade="F2"/>
            <w:vAlign w:val="center"/>
          </w:tcPr>
          <w:p w14:paraId="499E3530" w14:textId="2A2B098C" w:rsidR="00B51DD0" w:rsidRPr="00B51DD0" w:rsidRDefault="00B51DD0" w:rsidP="00EE17D8">
            <w:pPr>
              <w:spacing w:after="0" w:line="240" w:lineRule="auto"/>
              <w:ind w:left="0" w:firstLine="0"/>
            </w:pPr>
            <w:r w:rsidRPr="00B51DD0">
              <w:rPr>
                <w:b/>
              </w:rPr>
              <w:t>TAC</w:t>
            </w:r>
            <w:r>
              <w:rPr>
                <w:b/>
              </w:rPr>
              <w:t xml:space="preserve">:  </w:t>
            </w:r>
            <w:r>
              <w:t>Members</w:t>
            </w:r>
            <w:r w:rsidRPr="00B51DD0">
              <w:t xml:space="preserve"> </w:t>
            </w:r>
          </w:p>
        </w:tc>
      </w:tr>
      <w:tr w:rsidR="00B51DD0" w:rsidRPr="00B51DD0" w14:paraId="69928E1B" w14:textId="77777777" w:rsidTr="00935ECF">
        <w:trPr>
          <w:trHeight w:val="576"/>
        </w:trPr>
        <w:tc>
          <w:tcPr>
            <w:tcW w:w="703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715974B" w14:textId="77777777" w:rsidR="00B51DD0" w:rsidRPr="00B51DD0" w:rsidRDefault="00B51DD0" w:rsidP="00B51DD0">
            <w:pPr>
              <w:spacing w:after="0" w:line="240" w:lineRule="auto"/>
              <w:ind w:left="0" w:firstLine="0"/>
              <w:jc w:val="center"/>
            </w:pPr>
            <w:r w:rsidRPr="00B51DD0">
              <w:rPr>
                <w:b/>
              </w:rPr>
              <w:t>SN.</w:t>
            </w:r>
          </w:p>
        </w:tc>
        <w:tc>
          <w:tcPr>
            <w:tcW w:w="213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6259D383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</w:pPr>
            <w:r w:rsidRPr="00B51DD0">
              <w:rPr>
                <w:b/>
              </w:rPr>
              <w:t>Name</w:t>
            </w:r>
          </w:p>
        </w:tc>
        <w:tc>
          <w:tcPr>
            <w:tcW w:w="209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B143C6E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</w:pPr>
            <w:r w:rsidRPr="00B51DD0">
              <w:rPr>
                <w:b/>
              </w:rPr>
              <w:t>Organization</w:t>
            </w:r>
          </w:p>
        </w:tc>
        <w:tc>
          <w:tcPr>
            <w:tcW w:w="2098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425F1AC2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 w:rsidRPr="00B51DD0">
              <w:rPr>
                <w:b/>
              </w:rPr>
              <w:t>Email Address</w:t>
            </w:r>
          </w:p>
        </w:tc>
        <w:tc>
          <w:tcPr>
            <w:tcW w:w="2099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6" w:space="0" w:color="7F7F7F"/>
            </w:tcBorders>
            <w:vAlign w:val="center"/>
          </w:tcPr>
          <w:p w14:paraId="5592534D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</w:pPr>
            <w:r w:rsidRPr="00B51DD0">
              <w:rPr>
                <w:b/>
              </w:rPr>
              <w:t>Signature</w:t>
            </w:r>
          </w:p>
        </w:tc>
      </w:tr>
      <w:tr w:rsidR="00B51DD0" w:rsidRPr="00B51DD0" w14:paraId="25126A89" w14:textId="77777777" w:rsidTr="00B51DD0">
        <w:trPr>
          <w:trHeight w:val="576"/>
        </w:trPr>
        <w:tc>
          <w:tcPr>
            <w:tcW w:w="703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1998EA66" w14:textId="3E9E4AAB" w:rsidR="00B51DD0" w:rsidRPr="00B51DD0" w:rsidRDefault="00B51DD0" w:rsidP="00B51DD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13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1A65073A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30D2EA14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8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66AC8F9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9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6" w:space="0" w:color="7F7F7F"/>
            </w:tcBorders>
            <w:vAlign w:val="center"/>
          </w:tcPr>
          <w:p w14:paraId="69ACCBC6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B51DD0" w:rsidRPr="00B51DD0" w14:paraId="1C19611D" w14:textId="77777777" w:rsidTr="00B51DD0">
        <w:trPr>
          <w:trHeight w:val="576"/>
        </w:trPr>
        <w:tc>
          <w:tcPr>
            <w:tcW w:w="703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30ACE61E" w14:textId="69BACE6A" w:rsidR="00B51DD0" w:rsidRPr="00B51DD0" w:rsidRDefault="00B51DD0" w:rsidP="00B51DD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13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7404E7C9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7B3CF085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8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6BE40ABC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9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6" w:space="0" w:color="7F7F7F"/>
            </w:tcBorders>
            <w:vAlign w:val="center"/>
          </w:tcPr>
          <w:p w14:paraId="267CC835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B51DD0" w:rsidRPr="00B51DD0" w14:paraId="6056F17D" w14:textId="77777777" w:rsidTr="00B51DD0">
        <w:trPr>
          <w:trHeight w:val="576"/>
        </w:trPr>
        <w:tc>
          <w:tcPr>
            <w:tcW w:w="703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506CD6EA" w14:textId="75EE47D9" w:rsidR="00B51DD0" w:rsidRPr="00B51DD0" w:rsidRDefault="00B51DD0" w:rsidP="00B51DD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13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7A7DB6C8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43DA0673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8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1E3643EB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9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6" w:space="0" w:color="7F7F7F"/>
            </w:tcBorders>
            <w:vAlign w:val="center"/>
          </w:tcPr>
          <w:p w14:paraId="22D8558E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B51DD0" w:rsidRPr="00B51DD0" w14:paraId="066E32A4" w14:textId="77777777" w:rsidTr="00B51DD0">
        <w:trPr>
          <w:trHeight w:val="576"/>
        </w:trPr>
        <w:tc>
          <w:tcPr>
            <w:tcW w:w="703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727B6266" w14:textId="1516147F" w:rsidR="00B51DD0" w:rsidRPr="00B51DD0" w:rsidRDefault="00B51DD0" w:rsidP="00B51DD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213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27AD83F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3DC69FA9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8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7E7E7C6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099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6" w:space="0" w:color="7F7F7F"/>
            </w:tcBorders>
            <w:vAlign w:val="center"/>
          </w:tcPr>
          <w:p w14:paraId="66B34515" w14:textId="77777777" w:rsidR="00B51DD0" w:rsidRPr="00B51DD0" w:rsidRDefault="00B51DD0" w:rsidP="00EE17D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</w:tbl>
    <w:p w14:paraId="2A50FB27" w14:textId="77777777" w:rsidR="00B51DD0" w:rsidRDefault="00B51DD0"/>
    <w:p w14:paraId="1C03A9D7" w14:textId="77777777" w:rsidR="006A1DD9" w:rsidRDefault="006A1DD9"/>
    <w:sectPr w:rsidR="006A1DD9" w:rsidSect="00B51DD0">
      <w:footerReference w:type="default" r:id="rId12"/>
      <w:footerReference w:type="first" r:id="rId13"/>
      <w:pgSz w:w="11906" w:h="16838"/>
      <w:pgMar w:top="851" w:right="1416" w:bottom="1440" w:left="1418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E29B91" w14:textId="77777777" w:rsidR="009C7230" w:rsidRDefault="009C7230" w:rsidP="00D31C66">
      <w:pPr>
        <w:spacing w:after="0" w:line="240" w:lineRule="auto"/>
      </w:pPr>
      <w:r>
        <w:separator/>
      </w:r>
    </w:p>
  </w:endnote>
  <w:endnote w:type="continuationSeparator" w:id="0">
    <w:p w14:paraId="56A819D3" w14:textId="77777777" w:rsidR="009C7230" w:rsidRDefault="009C7230" w:rsidP="00D31C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73559366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004592ED" w14:textId="0F530F4C" w:rsidR="00B51DD0" w:rsidRPr="00B51DD0" w:rsidRDefault="004535A8">
        <w:pPr>
          <w:pStyle w:val="Footer"/>
          <w:jc w:val="right"/>
          <w:rPr>
            <w:sz w:val="16"/>
            <w:szCs w:val="16"/>
          </w:rPr>
        </w:pPr>
        <w:r w:rsidRPr="00B51DD0">
          <w:rPr>
            <w:noProof/>
            <w:lang w:val="en-US" w:eastAsia="en-US"/>
          </w:rPr>
          <w:drawing>
            <wp:anchor distT="0" distB="0" distL="114300" distR="114300" simplePos="0" relativeHeight="251659264" behindDoc="0" locked="0" layoutInCell="1" allowOverlap="0" wp14:anchorId="007E9BFF" wp14:editId="59D4F0B3">
              <wp:simplePos x="0" y="0"/>
              <wp:positionH relativeFrom="page">
                <wp:posOffset>900430</wp:posOffset>
              </wp:positionH>
              <wp:positionV relativeFrom="page">
                <wp:posOffset>10081260</wp:posOffset>
              </wp:positionV>
              <wp:extent cx="5760932" cy="496570"/>
              <wp:effectExtent l="0" t="0" r="0" b="0"/>
              <wp:wrapTopAndBottom/>
              <wp:docPr id="1622079554" name="Picture 1622079554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" name="Picture 11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60932" cy="4965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V relativeFrom="margin">
                <wp14:pctHeight>0</wp14:pctHeight>
              </wp14:sizeRelV>
            </wp:anchor>
          </w:drawing>
        </w:r>
        <w:r w:rsidR="00B51DD0" w:rsidRPr="00B51DD0">
          <w:rPr>
            <w:sz w:val="16"/>
            <w:szCs w:val="16"/>
          </w:rPr>
          <w:fldChar w:fldCharType="begin"/>
        </w:r>
        <w:r w:rsidR="00B51DD0" w:rsidRPr="00B51DD0">
          <w:rPr>
            <w:sz w:val="16"/>
            <w:szCs w:val="16"/>
          </w:rPr>
          <w:instrText xml:space="preserve"> PAGE   \* MERGEFORMAT </w:instrText>
        </w:r>
        <w:r w:rsidR="00B51DD0" w:rsidRPr="00B51DD0">
          <w:rPr>
            <w:sz w:val="16"/>
            <w:szCs w:val="16"/>
          </w:rPr>
          <w:fldChar w:fldCharType="separate"/>
        </w:r>
        <w:r w:rsidR="00B51DD0" w:rsidRPr="00B51DD0">
          <w:rPr>
            <w:noProof/>
            <w:sz w:val="16"/>
            <w:szCs w:val="16"/>
          </w:rPr>
          <w:t>2</w:t>
        </w:r>
        <w:r w:rsidR="00B51DD0" w:rsidRPr="00B51DD0">
          <w:rPr>
            <w:noProof/>
            <w:sz w:val="16"/>
            <w:szCs w:val="16"/>
          </w:rPr>
          <w:fldChar w:fldCharType="end"/>
        </w:r>
      </w:p>
    </w:sdtContent>
  </w:sdt>
  <w:p w14:paraId="2F9925BB" w14:textId="77777777" w:rsidR="00B51DD0" w:rsidRDefault="00B51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17CFC" w14:textId="29049F46" w:rsidR="004535A8" w:rsidRDefault="004535A8">
    <w:pPr>
      <w:pStyle w:val="Footer"/>
    </w:pPr>
    <w:r w:rsidRPr="00B51DD0"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0" wp14:anchorId="315EFE19" wp14:editId="6384EAFA">
          <wp:simplePos x="0" y="0"/>
          <wp:positionH relativeFrom="page">
            <wp:posOffset>909955</wp:posOffset>
          </wp:positionH>
          <wp:positionV relativeFrom="page">
            <wp:posOffset>10074275</wp:posOffset>
          </wp:positionV>
          <wp:extent cx="5760932" cy="496570"/>
          <wp:effectExtent l="0" t="0" r="0" b="0"/>
          <wp:wrapTopAndBottom/>
          <wp:docPr id="11" name="Picture 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932" cy="4965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20E1A6" w14:textId="77777777" w:rsidR="009C7230" w:rsidRDefault="009C7230" w:rsidP="00D31C66">
      <w:pPr>
        <w:spacing w:after="0" w:line="240" w:lineRule="auto"/>
      </w:pPr>
      <w:r>
        <w:separator/>
      </w:r>
    </w:p>
  </w:footnote>
  <w:footnote w:type="continuationSeparator" w:id="0">
    <w:p w14:paraId="0D5600D7" w14:textId="77777777" w:rsidR="009C7230" w:rsidRDefault="009C7230" w:rsidP="00D31C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C4384"/>
    <w:multiLevelType w:val="hybridMultilevel"/>
    <w:tmpl w:val="B15A49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C948E2"/>
    <w:multiLevelType w:val="hybridMultilevel"/>
    <w:tmpl w:val="9892B5B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455615">
    <w:abstractNumId w:val="1"/>
  </w:num>
  <w:num w:numId="2" w16cid:durableId="1592816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0MDMxNLOwtDA1N7BQ0lEKTi0uzszPAykwrQUADu43IiwAAAA="/>
  </w:docVars>
  <w:rsids>
    <w:rsidRoot w:val="00001304"/>
    <w:rsid w:val="00001304"/>
    <w:rsid w:val="0000704C"/>
    <w:rsid w:val="00021A5E"/>
    <w:rsid w:val="00037548"/>
    <w:rsid w:val="00057535"/>
    <w:rsid w:val="00092229"/>
    <w:rsid w:val="00095ADB"/>
    <w:rsid w:val="0013750A"/>
    <w:rsid w:val="001702C2"/>
    <w:rsid w:val="00177127"/>
    <w:rsid w:val="0019352B"/>
    <w:rsid w:val="001978E1"/>
    <w:rsid w:val="001B483B"/>
    <w:rsid w:val="001C5B37"/>
    <w:rsid w:val="001D5B30"/>
    <w:rsid w:val="00293035"/>
    <w:rsid w:val="002D2CD6"/>
    <w:rsid w:val="002E4CC1"/>
    <w:rsid w:val="002F675B"/>
    <w:rsid w:val="003264D6"/>
    <w:rsid w:val="00386F5C"/>
    <w:rsid w:val="003878DC"/>
    <w:rsid w:val="003B2F7D"/>
    <w:rsid w:val="003F275E"/>
    <w:rsid w:val="00432E68"/>
    <w:rsid w:val="00436657"/>
    <w:rsid w:val="004535A8"/>
    <w:rsid w:val="004810D4"/>
    <w:rsid w:val="00487EE6"/>
    <w:rsid w:val="004D2B13"/>
    <w:rsid w:val="004E2D44"/>
    <w:rsid w:val="004E5A7A"/>
    <w:rsid w:val="00553127"/>
    <w:rsid w:val="0055777F"/>
    <w:rsid w:val="00573D1D"/>
    <w:rsid w:val="005C3910"/>
    <w:rsid w:val="005D1B41"/>
    <w:rsid w:val="005E2ED2"/>
    <w:rsid w:val="00604906"/>
    <w:rsid w:val="00656A3C"/>
    <w:rsid w:val="00694955"/>
    <w:rsid w:val="006A1DD9"/>
    <w:rsid w:val="006D2EF4"/>
    <w:rsid w:val="006D39D4"/>
    <w:rsid w:val="007404F3"/>
    <w:rsid w:val="007B5B80"/>
    <w:rsid w:val="007D1774"/>
    <w:rsid w:val="007D4F9C"/>
    <w:rsid w:val="007F73D4"/>
    <w:rsid w:val="00822795"/>
    <w:rsid w:val="008627D4"/>
    <w:rsid w:val="00875A30"/>
    <w:rsid w:val="00877C06"/>
    <w:rsid w:val="009460F5"/>
    <w:rsid w:val="00996DDB"/>
    <w:rsid w:val="009B2DF0"/>
    <w:rsid w:val="009C7230"/>
    <w:rsid w:val="009E6936"/>
    <w:rsid w:val="00A65BD0"/>
    <w:rsid w:val="00A876A0"/>
    <w:rsid w:val="00AA018B"/>
    <w:rsid w:val="00AE61DE"/>
    <w:rsid w:val="00B16B90"/>
    <w:rsid w:val="00B51DD0"/>
    <w:rsid w:val="00BA3C09"/>
    <w:rsid w:val="00BB3F04"/>
    <w:rsid w:val="00BC02CF"/>
    <w:rsid w:val="00BC4379"/>
    <w:rsid w:val="00C071C1"/>
    <w:rsid w:val="00C40787"/>
    <w:rsid w:val="00C63357"/>
    <w:rsid w:val="00CD4CE3"/>
    <w:rsid w:val="00CE5DC9"/>
    <w:rsid w:val="00CE7949"/>
    <w:rsid w:val="00D31C66"/>
    <w:rsid w:val="00DE792D"/>
    <w:rsid w:val="00E22DEC"/>
    <w:rsid w:val="00E32C43"/>
    <w:rsid w:val="00EA05CC"/>
    <w:rsid w:val="00EA64AA"/>
    <w:rsid w:val="00EB4FBE"/>
    <w:rsid w:val="00EE17D8"/>
    <w:rsid w:val="00F729CF"/>
    <w:rsid w:val="00F85BE9"/>
    <w:rsid w:val="00F93A5D"/>
    <w:rsid w:val="00FB73AA"/>
    <w:rsid w:val="00FF2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7C9058"/>
  <w15:docId w15:val="{77EEC921-287D-43D8-B241-A5DEE511F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8" w:line="267" w:lineRule="auto"/>
      <w:ind w:left="10" w:hanging="1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19352B"/>
    <w:pPr>
      <w:spacing w:after="0" w:line="240" w:lineRule="auto"/>
    </w:pPr>
    <w:rPr>
      <w:rFonts w:ascii="Arial" w:eastAsia="Arial" w:hAnsi="Arial" w:cs="Arial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51D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1DD0"/>
    <w:rPr>
      <w:rFonts w:ascii="Arial" w:eastAsia="Arial" w:hAnsi="Arial" w:cs="Ari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51D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DD0"/>
    <w:rPr>
      <w:rFonts w:ascii="Arial" w:eastAsia="Arial" w:hAnsi="Arial" w:cs="Arial"/>
      <w:color w:val="000000"/>
    </w:rPr>
  </w:style>
  <w:style w:type="paragraph" w:styleId="ListParagraph">
    <w:name w:val="List Paragraph"/>
    <w:basedOn w:val="Normal"/>
    <w:uiPriority w:val="34"/>
    <w:qFormat/>
    <w:rsid w:val="00DE79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693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b3746ab-7bb6-4437-a3d0-55764a3ceef0">
      <Terms xmlns="http://schemas.microsoft.com/office/infopath/2007/PartnerControls"/>
    </lcf76f155ced4ddcb4097134ff3c332f>
    <TaxCatchAll xmlns="a76576aa-8d52-40ee-b24f-39517c64f6e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83A5E3278FFA4BA3C6351650F07A53" ma:contentTypeVersion="17" ma:contentTypeDescription="Create a new document." ma:contentTypeScope="" ma:versionID="e82ca4823d2a6489ba988a2119b91612">
  <xsd:schema xmlns:xsd="http://www.w3.org/2001/XMLSchema" xmlns:xs="http://www.w3.org/2001/XMLSchema" xmlns:p="http://schemas.microsoft.com/office/2006/metadata/properties" xmlns:ns2="a76576aa-8d52-40ee-b24f-39517c64f6e5" xmlns:ns3="1b3746ab-7bb6-4437-a3d0-55764a3ceef0" targetNamespace="http://schemas.microsoft.com/office/2006/metadata/properties" ma:root="true" ma:fieldsID="68d6f9c363677d106167ea99be2516bd" ns2:_="" ns3:_="">
    <xsd:import namespace="a76576aa-8d52-40ee-b24f-39517c64f6e5"/>
    <xsd:import namespace="1b3746ab-7bb6-4437-a3d0-55764a3ceef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6576aa-8d52-40ee-b24f-39517c64f6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6e713a58-90f8-4c0a-bc3e-9f8898f05264}" ma:internalName="TaxCatchAll" ma:showField="CatchAllData" ma:web="a76576aa-8d52-40ee-b24f-39517c64f6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3746ab-7bb6-4437-a3d0-55764a3cee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bc49540-5c35-4aa1-8e74-ce797227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4BFDF7-760C-4A77-8CB7-4E59A474514E}">
  <ds:schemaRefs>
    <ds:schemaRef ds:uri="http://schemas.microsoft.com/office/2006/metadata/properties"/>
    <ds:schemaRef ds:uri="http://schemas.microsoft.com/office/infopath/2007/PartnerControls"/>
    <ds:schemaRef ds:uri="1b3746ab-7bb6-4437-a3d0-55764a3ceef0"/>
    <ds:schemaRef ds:uri="a76576aa-8d52-40ee-b24f-39517c64f6e5"/>
  </ds:schemaRefs>
</ds:datastoreItem>
</file>

<file path=customXml/itemProps2.xml><?xml version="1.0" encoding="utf-8"?>
<ds:datastoreItem xmlns:ds="http://schemas.openxmlformats.org/officeDocument/2006/customXml" ds:itemID="{E6F65507-906B-41A3-A49E-7A9653DE1D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6576aa-8d52-40ee-b24f-39517c64f6e5"/>
    <ds:schemaRef ds:uri="1b3746ab-7bb6-4437-a3d0-55764a3cee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7723CC-A58B-46DB-BFB7-58BACCAABCE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47</Words>
  <Characters>1697</Characters>
  <Application>Microsoft Office Word</Application>
  <DocSecurity>0</DocSecurity>
  <Lines>12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ni Sanjiman</dc:creator>
  <cp:keywords/>
  <cp:lastModifiedBy>Lewis Tan</cp:lastModifiedBy>
  <cp:revision>4</cp:revision>
  <dcterms:created xsi:type="dcterms:W3CDTF">2025-01-16T00:57:00Z</dcterms:created>
  <dcterms:modified xsi:type="dcterms:W3CDTF">2025-01-24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83A5E3278FFA4BA3C6351650F07A53</vt:lpwstr>
  </property>
  <property fmtid="{D5CDD505-2E9C-101B-9397-08002B2CF9AE}" pid="3" name="GrammarlyDocumentId">
    <vt:lpwstr>b0c6924c35072100e825021b1ecc68d4f6d63282ca816dfab0e7b2ef9f9c07af</vt:lpwstr>
  </property>
  <property fmtid="{D5CDD505-2E9C-101B-9397-08002B2CF9AE}" pid="4" name="MediaServiceImageTags">
    <vt:lpwstr/>
  </property>
</Properties>
</file>